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F7BF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2E37A675" w:rsidR="0000007A" w:rsidRPr="00DE7D30" w:rsidRDefault="00320B59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320B59">
              <w:rPr>
                <w:rFonts w:ascii="Arial" w:hAnsi="Arial" w:cs="Arial"/>
                <w:b/>
                <w:bCs/>
                <w:szCs w:val="28"/>
                <w:u w:val="single"/>
              </w:rPr>
              <w:t>Digital Crossroads: Integrating Humanities, Science and Technology</w:t>
            </w:r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772D6E81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095B98" w:rsidRPr="00095B98">
              <w:rPr>
                <w:rFonts w:ascii="Arial" w:hAnsi="Arial" w:cs="Arial"/>
                <w:b/>
                <w:bCs/>
                <w:szCs w:val="28"/>
                <w:lang w:val="en-GB"/>
              </w:rPr>
              <w:t>4104.2</w:t>
            </w:r>
            <w:r w:rsidR="00BF5CDA">
              <w:rPr>
                <w:rFonts w:ascii="Arial" w:hAnsi="Arial" w:cs="Arial"/>
                <w:b/>
                <w:bCs/>
                <w:szCs w:val="28"/>
                <w:lang w:val="en-GB"/>
              </w:rPr>
              <w:t>7</w:t>
            </w:r>
            <w:bookmarkStart w:id="0" w:name="_GoBack"/>
            <w:bookmarkEnd w:id="0"/>
          </w:p>
        </w:tc>
      </w:tr>
      <w:tr w:rsidR="0000007A" w:rsidRPr="00DE7D3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16F47706" w:rsidR="0000007A" w:rsidRPr="00DE7D30" w:rsidRDefault="00320B59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320B59">
              <w:rPr>
                <w:rFonts w:ascii="Arial" w:hAnsi="Arial" w:cs="Arial"/>
                <w:b/>
                <w:szCs w:val="28"/>
                <w:lang w:val="en-GB"/>
              </w:rPr>
              <w:t>Designing educational platforms for critical thinking and cultural awareness in Management Education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3CFBDCB" w:rsidR="00CF0BBB" w:rsidRPr="00DE7D30" w:rsidRDefault="00320B59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A743ECE" w14:textId="77777777" w:rsidR="00D27A79" w:rsidRPr="00DE7D30" w:rsidRDefault="00D27A79" w:rsidP="00320B59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900E9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highlight w:val="yellow"/>
                <w:lang w:val="en-GB"/>
              </w:rPr>
              <w:t>PART  1:</w:t>
            </w:r>
            <w:r w:rsidRPr="00900E9B">
              <w:rPr>
                <w:rFonts w:ascii="Times New Roman" w:hAnsi="Times New Roman"/>
                <w:lang w:val="en-GB"/>
              </w:rPr>
              <w:t xml:space="preserve"> Comments</w:t>
            </w:r>
          </w:p>
          <w:p w14:paraId="1287753C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212" w:type="pct"/>
          </w:tcPr>
          <w:p w14:paraId="674EDCC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</w:tc>
        <w:tc>
          <w:tcPr>
            <w:tcW w:w="1523" w:type="pct"/>
          </w:tcPr>
          <w:p w14:paraId="57792C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Feedback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00E9B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importanc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this manuscript for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scientific community. </w:t>
            </w:r>
            <w:r>
              <w:rPr>
                <w:b/>
                <w:bCs/>
                <w:sz w:val="20"/>
                <w:szCs w:val="20"/>
                <w:lang w:val="en-GB"/>
              </w:rPr>
              <w:t>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  <w:p w14:paraId="3373D4EF" w14:textId="77777777" w:rsidR="00F1171E" w:rsidRPr="00900E9B" w:rsidRDefault="00F1171E" w:rsidP="007222C8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4C3C6264" w14:textId="77777777" w:rsidR="00F1171E" w:rsidRDefault="00CA37F5" w:rsidP="00CA37F5">
            <w:pPr>
              <w:pStyle w:val="ListParagraph"/>
              <w:numPr>
                <w:ilvl w:val="0"/>
                <w:numId w:val="13"/>
              </w:numPr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Educative.</w:t>
            </w:r>
          </w:p>
          <w:p w14:paraId="1BB9B305" w14:textId="77777777" w:rsidR="00CA37F5" w:rsidRDefault="00CA37F5" w:rsidP="00CA37F5">
            <w:pPr>
              <w:pStyle w:val="ListParagraph"/>
              <w:numPr>
                <w:ilvl w:val="0"/>
                <w:numId w:val="13"/>
              </w:numPr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Sharing information.</w:t>
            </w:r>
          </w:p>
          <w:p w14:paraId="7DBC9196" w14:textId="22F748EF" w:rsidR="00CA37F5" w:rsidRPr="00900E9B" w:rsidRDefault="00CA37F5" w:rsidP="00CA37F5">
            <w:pPr>
              <w:pStyle w:val="ListParagraph"/>
              <w:numPr>
                <w:ilvl w:val="0"/>
                <w:numId w:val="13"/>
              </w:numPr>
              <w:rPr>
                <w:b/>
                <w:bCs/>
                <w:sz w:val="20"/>
                <w:szCs w:val="20"/>
                <w:lang w:val="en-GB"/>
              </w:rPr>
            </w:pPr>
            <w:proofErr w:type="spellStart"/>
            <w:r>
              <w:rPr>
                <w:b/>
                <w:bCs/>
                <w:sz w:val="20"/>
                <w:szCs w:val="20"/>
                <w:lang w:val="en-GB"/>
              </w:rPr>
              <w:t>Currentle</w:t>
            </w:r>
            <w:proofErr w:type="spellEnd"/>
            <w:r>
              <w:rPr>
                <w:b/>
                <w:bCs/>
                <w:sz w:val="20"/>
                <w:szCs w:val="20"/>
                <w:lang w:val="en-GB"/>
              </w:rPr>
              <w:t xml:space="preserve">. </w:t>
            </w:r>
          </w:p>
        </w:tc>
        <w:tc>
          <w:tcPr>
            <w:tcW w:w="1523" w:type="pct"/>
          </w:tcPr>
          <w:p w14:paraId="462A339C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37959280" w:rsidR="00F1171E" w:rsidRPr="00900E9B" w:rsidRDefault="00DB1CA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The title is suitable for the research.</w:t>
            </w:r>
          </w:p>
        </w:tc>
        <w:tc>
          <w:tcPr>
            <w:tcW w:w="1523" w:type="pct"/>
          </w:tcPr>
          <w:p w14:paraId="405B6701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 xml:space="preserve">Is the abstract of the article comprehensive? Do you suggest </w:t>
            </w:r>
            <w:r>
              <w:rPr>
                <w:rFonts w:ascii="Times New Roman" w:hAnsi="Times New Roman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lang w:val="en-GB"/>
              </w:rPr>
              <w:t>addition (or deletion) of some points in this section? Please write your suggestions here.</w:t>
            </w:r>
          </w:p>
          <w:p w14:paraId="3760981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3ED83F5D" w:rsidR="00F1171E" w:rsidRPr="00900E9B" w:rsidRDefault="00DB1CA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The abstract is good. However, it can still be improved </w:t>
            </w:r>
            <w:proofErr w:type="spellStart"/>
            <w:r>
              <w:rPr>
                <w:b/>
                <w:bCs/>
                <w:sz w:val="20"/>
                <w:szCs w:val="20"/>
                <w:lang w:val="en-GB"/>
              </w:rPr>
              <w:t>futher</w:t>
            </w:r>
            <w:proofErr w:type="spellEnd"/>
            <w:r>
              <w:rPr>
                <w:b/>
                <w:bCs/>
                <w:sz w:val="20"/>
                <w:szCs w:val="20"/>
                <w:lang w:val="en-GB"/>
              </w:rPr>
              <w:t xml:space="preserve"> by adding the research methodology, findings and recommendations. </w:t>
            </w:r>
          </w:p>
        </w:tc>
        <w:tc>
          <w:tcPr>
            <w:tcW w:w="1523" w:type="pct"/>
          </w:tcPr>
          <w:p w14:paraId="1D54B7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900E9B" w:rsidRDefault="00DC6FED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DC6FED">
              <w:rPr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212" w:type="pct"/>
          </w:tcPr>
          <w:tbl>
            <w:tblPr>
              <w:tblW w:w="5000" w:type="pct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9035"/>
            </w:tblGrid>
            <w:tr w:rsidR="00BA17D1" w:rsidRPr="00900E9B" w14:paraId="5F15149E" w14:textId="77777777" w:rsidTr="003C45D1">
              <w:trPr>
                <w:trHeight w:val="704"/>
              </w:trPr>
              <w:tc>
                <w:tcPr>
                  <w:tcW w:w="2212" w:type="pct"/>
                </w:tcPr>
                <w:p w14:paraId="723EB450" w14:textId="77777777" w:rsidR="00BA17D1" w:rsidRDefault="00BA17D1" w:rsidP="00BA17D1">
                  <w:pPr>
                    <w:pStyle w:val="ListParagraph"/>
                    <w:numPr>
                      <w:ilvl w:val="3"/>
                      <w:numId w:val="12"/>
                    </w:numPr>
                    <w:rPr>
                      <w:b/>
                      <w:bCs/>
                      <w:sz w:val="20"/>
                      <w:szCs w:val="20"/>
                      <w:lang w:val="en-GB"/>
                    </w:rPr>
                  </w:pPr>
                  <w:r>
                    <w:rPr>
                      <w:b/>
                      <w:bCs/>
                      <w:sz w:val="20"/>
                      <w:szCs w:val="20"/>
                      <w:lang w:val="en-GB"/>
                    </w:rPr>
                    <w:t xml:space="preserve">It is precise </w:t>
                  </w:r>
                  <w:proofErr w:type="spellStart"/>
                  <w:r>
                    <w:rPr>
                      <w:b/>
                      <w:bCs/>
                      <w:sz w:val="20"/>
                      <w:szCs w:val="20"/>
                      <w:lang w:val="en-GB"/>
                    </w:rPr>
                    <w:t>ie</w:t>
                  </w:r>
                  <w:proofErr w:type="spellEnd"/>
                  <w:r>
                    <w:rPr>
                      <w:b/>
                      <w:bCs/>
                      <w:sz w:val="20"/>
                      <w:szCs w:val="20"/>
                      <w:lang w:val="en-GB"/>
                    </w:rPr>
                    <w:t xml:space="preserve"> objectives, thoroughness, exact language is used.</w:t>
                  </w:r>
                </w:p>
                <w:p w14:paraId="6A9854E6" w14:textId="77777777" w:rsidR="00BA17D1" w:rsidRDefault="00BA17D1" w:rsidP="00BA17D1">
                  <w:pPr>
                    <w:pStyle w:val="ListParagraph"/>
                    <w:numPr>
                      <w:ilvl w:val="3"/>
                      <w:numId w:val="12"/>
                    </w:numPr>
                    <w:rPr>
                      <w:b/>
                      <w:bCs/>
                      <w:sz w:val="20"/>
                      <w:szCs w:val="20"/>
                      <w:lang w:val="en-GB"/>
                    </w:rPr>
                  </w:pPr>
                  <w:r>
                    <w:rPr>
                      <w:b/>
                      <w:bCs/>
                      <w:sz w:val="20"/>
                      <w:szCs w:val="20"/>
                      <w:lang w:val="en-GB"/>
                    </w:rPr>
                    <w:t>It has clarity</w:t>
                  </w:r>
                </w:p>
                <w:p w14:paraId="70FDF4DC" w14:textId="77777777" w:rsidR="00BA17D1" w:rsidRDefault="00BA17D1" w:rsidP="00BA17D1">
                  <w:pPr>
                    <w:pStyle w:val="ListParagraph"/>
                    <w:numPr>
                      <w:ilvl w:val="3"/>
                      <w:numId w:val="12"/>
                    </w:numPr>
                    <w:rPr>
                      <w:b/>
                      <w:bCs/>
                      <w:sz w:val="20"/>
                      <w:szCs w:val="20"/>
                      <w:lang w:val="en-GB"/>
                    </w:rPr>
                  </w:pPr>
                  <w:r>
                    <w:rPr>
                      <w:b/>
                      <w:bCs/>
                      <w:sz w:val="20"/>
                      <w:szCs w:val="20"/>
                      <w:lang w:val="en-GB"/>
                    </w:rPr>
                    <w:t>It is subjected to peer reviews.</w:t>
                  </w:r>
                </w:p>
                <w:p w14:paraId="59A79F0C" w14:textId="46C4DEB8" w:rsidR="00BA17D1" w:rsidRDefault="00BA17D1" w:rsidP="00BA17D1">
                  <w:pPr>
                    <w:pStyle w:val="ListParagraph"/>
                    <w:numPr>
                      <w:ilvl w:val="3"/>
                      <w:numId w:val="12"/>
                    </w:numPr>
                    <w:rPr>
                      <w:b/>
                      <w:bCs/>
                      <w:sz w:val="20"/>
                      <w:szCs w:val="20"/>
                      <w:lang w:val="en-GB"/>
                    </w:rPr>
                  </w:pPr>
                  <w:r>
                    <w:rPr>
                      <w:b/>
                      <w:bCs/>
                      <w:sz w:val="20"/>
                      <w:szCs w:val="20"/>
                      <w:lang w:val="en-GB"/>
                    </w:rPr>
                    <w:t xml:space="preserve">Primary audience. It includes information that applies to the audience and is easy to understand. </w:t>
                  </w:r>
                </w:p>
                <w:p w14:paraId="0E8D6468" w14:textId="77777777" w:rsidR="00BA17D1" w:rsidRDefault="00BA17D1" w:rsidP="00BA17D1">
                  <w:pPr>
                    <w:pStyle w:val="ListParagraph"/>
                    <w:numPr>
                      <w:ilvl w:val="3"/>
                      <w:numId w:val="12"/>
                    </w:numPr>
                    <w:rPr>
                      <w:b/>
                      <w:bCs/>
                      <w:sz w:val="20"/>
                      <w:szCs w:val="20"/>
                      <w:lang w:val="en-GB"/>
                    </w:rPr>
                  </w:pPr>
                  <w:r>
                    <w:rPr>
                      <w:b/>
                      <w:bCs/>
                      <w:sz w:val="20"/>
                      <w:szCs w:val="20"/>
                      <w:lang w:val="en-GB"/>
                    </w:rPr>
                    <w:t>It is using formal language.</w:t>
                  </w:r>
                </w:p>
                <w:p w14:paraId="6151A379" w14:textId="77777777" w:rsidR="00BA17D1" w:rsidRDefault="00BA17D1" w:rsidP="00BA17D1">
                  <w:pPr>
                    <w:pStyle w:val="ListParagraph"/>
                    <w:numPr>
                      <w:ilvl w:val="3"/>
                      <w:numId w:val="12"/>
                    </w:numPr>
                    <w:rPr>
                      <w:b/>
                      <w:bCs/>
                      <w:sz w:val="20"/>
                      <w:szCs w:val="20"/>
                      <w:lang w:val="en-GB"/>
                    </w:rPr>
                  </w:pPr>
                  <w:r>
                    <w:rPr>
                      <w:b/>
                      <w:bCs/>
                      <w:sz w:val="20"/>
                      <w:szCs w:val="20"/>
                      <w:lang w:val="en-GB"/>
                    </w:rPr>
                    <w:t xml:space="preserve">Well organize </w:t>
                  </w:r>
                  <w:proofErr w:type="spellStart"/>
                  <w:r>
                    <w:rPr>
                      <w:b/>
                      <w:bCs/>
                      <w:sz w:val="20"/>
                      <w:szCs w:val="20"/>
                      <w:lang w:val="en-GB"/>
                    </w:rPr>
                    <w:t>ie</w:t>
                  </w:r>
                  <w:proofErr w:type="spellEnd"/>
                  <w:r>
                    <w:rPr>
                      <w:b/>
                      <w:bCs/>
                      <w:sz w:val="20"/>
                      <w:szCs w:val="20"/>
                      <w:lang w:val="en-GB"/>
                    </w:rPr>
                    <w:t xml:space="preserve"> introduction, materials and methods stated, results, discussion and conclusion</w:t>
                  </w:r>
                </w:p>
                <w:p w14:paraId="13F953EB" w14:textId="77777777" w:rsidR="00BA17D1" w:rsidRPr="00900E9B" w:rsidRDefault="00BA17D1" w:rsidP="00BA17D1">
                  <w:pPr>
                    <w:pStyle w:val="ListParagraph"/>
                    <w:numPr>
                      <w:ilvl w:val="3"/>
                      <w:numId w:val="12"/>
                    </w:numPr>
                    <w:rPr>
                      <w:b/>
                      <w:bCs/>
                      <w:sz w:val="20"/>
                      <w:szCs w:val="20"/>
                      <w:lang w:val="en-GB"/>
                    </w:rPr>
                  </w:pPr>
                  <w:proofErr w:type="spellStart"/>
                  <w:r>
                    <w:rPr>
                      <w:b/>
                      <w:bCs/>
                      <w:sz w:val="20"/>
                      <w:szCs w:val="20"/>
                      <w:lang w:val="en-GB"/>
                    </w:rPr>
                    <w:t>Awereness</w:t>
                  </w:r>
                  <w:proofErr w:type="spellEnd"/>
                  <w:r>
                    <w:rPr>
                      <w:b/>
                      <w:bCs/>
                      <w:sz w:val="20"/>
                      <w:szCs w:val="20"/>
                      <w:lang w:val="en-GB"/>
                    </w:rPr>
                    <w:t xml:space="preserve"> of existing scientific literature.</w:t>
                  </w:r>
                </w:p>
              </w:tc>
            </w:tr>
          </w:tbl>
          <w:p w14:paraId="2B5A7721" w14:textId="77777777" w:rsidR="00F1171E" w:rsidRPr="00900E9B" w:rsidRDefault="00F1171E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898F76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Are the references sufficient and recent? If you have </w:t>
            </w:r>
            <w:r>
              <w:rPr>
                <w:b/>
                <w:bCs/>
                <w:sz w:val="20"/>
                <w:szCs w:val="20"/>
                <w:lang w:val="en-GB"/>
              </w:rPr>
              <w:t>suggestions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of additional references, please mention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m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in the review form.</w:t>
            </w:r>
          </w:p>
          <w:p w14:paraId="7EFC02A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46CE6A46" w:rsidR="00F1171E" w:rsidRPr="00900E9B" w:rsidRDefault="008330C1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The references are sufficient. However, I recommend you look for more </w:t>
            </w:r>
            <w:proofErr w:type="spellStart"/>
            <w:r>
              <w:rPr>
                <w:b/>
                <w:bCs/>
                <w:sz w:val="20"/>
                <w:szCs w:val="20"/>
                <w:lang w:val="en-GB"/>
              </w:rPr>
              <w:t>recen</w:t>
            </w:r>
            <w:proofErr w:type="spellEnd"/>
            <w:r>
              <w:rPr>
                <w:b/>
                <w:bCs/>
                <w:sz w:val="20"/>
                <w:szCs w:val="20"/>
                <w:lang w:val="en-GB"/>
              </w:rPr>
              <w:t xml:space="preserve"> studies possibly five years old.</w:t>
            </w:r>
          </w:p>
        </w:tc>
        <w:tc>
          <w:tcPr>
            <w:tcW w:w="1523" w:type="pct"/>
          </w:tcPr>
          <w:p w14:paraId="4022005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  <w:p w14:paraId="589C16C7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Is </w:t>
            </w:r>
            <w:r>
              <w:rPr>
                <w:rFonts w:ascii="Times New Roman" w:hAnsi="Times New Roman"/>
                <w:bCs w:val="0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>language/English quality of the article suitable for scholarly communications?</w:t>
            </w:r>
          </w:p>
          <w:p w14:paraId="7722B85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67EBFDA5" w:rsidR="00F1171E" w:rsidRPr="00900E9B" w:rsidRDefault="002F1D48" w:rsidP="007222C8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The language used is quality for the scholarly communications. I recommend your read through to check some spellings and grammar</w:t>
            </w:r>
          </w:p>
          <w:p w14:paraId="6CBA4B2A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41E2811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297F52DB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49A6CEF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>Optional/General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5E946A0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7EB58C99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5DFD0E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71"/>
        <w:gridCol w:w="7207"/>
        <w:gridCol w:w="7195"/>
      </w:tblGrid>
      <w:tr w:rsidR="003E58DA" w:rsidRPr="003E58DA" w14:paraId="39B6DF87" w14:textId="77777777" w:rsidTr="00B7739C">
        <w:tc>
          <w:tcPr>
            <w:tcW w:w="492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F677EB" w14:textId="77777777" w:rsidR="003E58DA" w:rsidRPr="003E58DA" w:rsidRDefault="003E58DA" w:rsidP="003E58DA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bookmarkStart w:id="1" w:name="_Hlk167897572"/>
            <w:r w:rsidRPr="003E58DA">
              <w:rPr>
                <w:b/>
                <w:bCs/>
                <w:sz w:val="20"/>
                <w:szCs w:val="20"/>
                <w:u w:val="single"/>
                <w:lang w:val="en-GB"/>
              </w:rPr>
              <w:t xml:space="preserve">PART  2: </w:t>
            </w:r>
          </w:p>
          <w:p w14:paraId="02636218" w14:textId="77777777" w:rsidR="003E58DA" w:rsidRPr="003E58DA" w:rsidRDefault="003E58DA" w:rsidP="003E58DA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3E58DA" w:rsidRPr="003E58DA" w14:paraId="550A781C" w14:textId="77777777" w:rsidTr="00B7739C">
        <w:tc>
          <w:tcPr>
            <w:tcW w:w="158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AA0959" w14:textId="77777777" w:rsidR="003E58DA" w:rsidRPr="003E58DA" w:rsidRDefault="003E58DA" w:rsidP="003E58DA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16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357ADE" w14:textId="77777777" w:rsidR="003E58DA" w:rsidRPr="003E58DA" w:rsidRDefault="003E58DA" w:rsidP="003E58DA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3E58DA">
              <w:rPr>
                <w:b/>
                <w:bCs/>
                <w:sz w:val="20"/>
                <w:szCs w:val="20"/>
                <w:u w:val="single"/>
                <w:lang w:val="en-GB"/>
              </w:rPr>
              <w:t>Reviewer’s comment</w:t>
            </w:r>
          </w:p>
        </w:tc>
        <w:tc>
          <w:tcPr>
            <w:tcW w:w="1664" w:type="pct"/>
            <w:shd w:val="clear" w:color="auto" w:fill="auto"/>
          </w:tcPr>
          <w:p w14:paraId="4BB760D4" w14:textId="77777777" w:rsidR="003E58DA" w:rsidRPr="003E58DA" w:rsidRDefault="003E58DA" w:rsidP="003E58DA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3E58DA">
              <w:rPr>
                <w:b/>
                <w:bCs/>
                <w:sz w:val="20"/>
                <w:szCs w:val="20"/>
                <w:u w:val="single"/>
                <w:lang w:val="en-GB"/>
              </w:rPr>
              <w:t xml:space="preserve">Author’s comment </w:t>
            </w:r>
            <w:r w:rsidRPr="003E58DA">
              <w:rPr>
                <w:b/>
                <w:bCs/>
                <w:i/>
                <w:sz w:val="20"/>
                <w:szCs w:val="20"/>
                <w:u w:val="single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3E58DA" w:rsidRPr="003E58DA" w14:paraId="21D5B11B" w14:textId="77777777" w:rsidTr="00B7739C">
        <w:trPr>
          <w:trHeight w:val="890"/>
        </w:trPr>
        <w:tc>
          <w:tcPr>
            <w:tcW w:w="158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AEB4E0" w14:textId="77777777" w:rsidR="003E58DA" w:rsidRPr="003E58DA" w:rsidRDefault="003E58DA" w:rsidP="003E58DA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3E58DA">
              <w:rPr>
                <w:b/>
                <w:bCs/>
                <w:sz w:val="20"/>
                <w:szCs w:val="20"/>
                <w:u w:val="single"/>
                <w:lang w:val="en-GB"/>
              </w:rPr>
              <w:t xml:space="preserve">Are there ethical issues in this manuscript? </w:t>
            </w:r>
          </w:p>
          <w:p w14:paraId="025D9BAB" w14:textId="77777777" w:rsidR="003E58DA" w:rsidRPr="003E58DA" w:rsidRDefault="003E58DA" w:rsidP="003E58DA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16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299BA1" w14:textId="77777777" w:rsidR="003E58DA" w:rsidRPr="003E58DA" w:rsidRDefault="003E58DA" w:rsidP="003E58DA">
            <w:pPr>
              <w:pStyle w:val="BodyText"/>
              <w:rPr>
                <w:b/>
                <w:bCs/>
                <w:i/>
                <w:iCs/>
                <w:sz w:val="20"/>
                <w:szCs w:val="20"/>
                <w:u w:val="single"/>
                <w:lang w:val="en-GB"/>
              </w:rPr>
            </w:pPr>
            <w:r w:rsidRPr="003E58DA">
              <w:rPr>
                <w:b/>
                <w:bCs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E58DA">
              <w:rPr>
                <w:b/>
                <w:bCs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E58DA">
              <w:rPr>
                <w:b/>
                <w:bCs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43444549" w14:textId="77777777" w:rsidR="003E58DA" w:rsidRPr="003E58DA" w:rsidRDefault="003E58DA" w:rsidP="003E58DA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  <w:p w14:paraId="2D22CB2D" w14:textId="77777777" w:rsidR="003E58DA" w:rsidRPr="003E58DA" w:rsidRDefault="003E58DA" w:rsidP="003E58DA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1664" w:type="pct"/>
            <w:shd w:val="clear" w:color="auto" w:fill="auto"/>
            <w:vAlign w:val="center"/>
          </w:tcPr>
          <w:p w14:paraId="2AD94608" w14:textId="77777777" w:rsidR="003E58DA" w:rsidRPr="003E58DA" w:rsidRDefault="003E58DA" w:rsidP="003E58DA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  <w:p w14:paraId="6C605BB9" w14:textId="77777777" w:rsidR="003E58DA" w:rsidRPr="003E58DA" w:rsidRDefault="003E58DA" w:rsidP="003E58DA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  <w:p w14:paraId="47ABB899" w14:textId="77777777" w:rsidR="003E58DA" w:rsidRPr="003E58DA" w:rsidRDefault="003E58DA" w:rsidP="003E58DA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1DF82563" w14:textId="77777777" w:rsidR="003E58DA" w:rsidRPr="003E58DA" w:rsidRDefault="003E58DA" w:rsidP="003E58DA">
      <w:pPr>
        <w:pStyle w:val="BodyText"/>
        <w:rPr>
          <w:b/>
          <w:bCs/>
          <w:sz w:val="20"/>
          <w:szCs w:val="20"/>
          <w:u w:val="single"/>
          <w:lang w:val="en-US"/>
        </w:rPr>
      </w:pPr>
    </w:p>
    <w:tbl>
      <w:tblPr>
        <w:tblW w:w="13410" w:type="dxa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780"/>
        <w:gridCol w:w="9630"/>
      </w:tblGrid>
      <w:tr w:rsidR="003E58DA" w:rsidRPr="003E58DA" w14:paraId="6A16FFA2" w14:textId="77777777" w:rsidTr="00B7739C">
        <w:tc>
          <w:tcPr>
            <w:tcW w:w="13410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BF12DE" w14:textId="77777777" w:rsidR="003E58DA" w:rsidRPr="003E58DA" w:rsidRDefault="003E58DA" w:rsidP="003E58DA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US"/>
              </w:rPr>
            </w:pPr>
          </w:p>
          <w:p w14:paraId="6443A88F" w14:textId="77777777" w:rsidR="003E58DA" w:rsidRPr="003E58DA" w:rsidRDefault="003E58DA" w:rsidP="003E58DA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US"/>
              </w:rPr>
            </w:pPr>
          </w:p>
          <w:p w14:paraId="12A674F5" w14:textId="77777777" w:rsidR="003E58DA" w:rsidRPr="003E58DA" w:rsidRDefault="003E58DA" w:rsidP="003E58DA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  <w:p w14:paraId="16E189E9" w14:textId="77777777" w:rsidR="003E58DA" w:rsidRPr="003E58DA" w:rsidRDefault="003E58DA" w:rsidP="003E58DA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  <w:p w14:paraId="65747E3E" w14:textId="77777777" w:rsidR="003E58DA" w:rsidRPr="003E58DA" w:rsidRDefault="003E58DA" w:rsidP="003E58DA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3E58DA">
              <w:rPr>
                <w:b/>
                <w:bCs/>
                <w:sz w:val="20"/>
                <w:szCs w:val="20"/>
                <w:u w:val="single"/>
                <w:lang w:val="en-GB"/>
              </w:rPr>
              <w:t>Reviewer Details:</w:t>
            </w:r>
          </w:p>
          <w:p w14:paraId="411BFF1E" w14:textId="77777777" w:rsidR="003E58DA" w:rsidRPr="003E58DA" w:rsidRDefault="003E58DA" w:rsidP="003E58DA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3E58DA" w:rsidRPr="003E58DA" w14:paraId="619318D5" w14:textId="77777777" w:rsidTr="00B7739C">
        <w:trPr>
          <w:trHeight w:val="77"/>
        </w:trPr>
        <w:tc>
          <w:tcPr>
            <w:tcW w:w="378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59CC9C" w14:textId="77777777" w:rsidR="003E58DA" w:rsidRPr="003E58DA" w:rsidRDefault="003E58DA" w:rsidP="003E58DA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3E58DA">
              <w:rPr>
                <w:b/>
                <w:bCs/>
                <w:sz w:val="20"/>
                <w:szCs w:val="20"/>
                <w:u w:val="single"/>
                <w:lang w:val="en-GB"/>
              </w:rPr>
              <w:t>Name:</w:t>
            </w:r>
          </w:p>
        </w:tc>
        <w:tc>
          <w:tcPr>
            <w:tcW w:w="963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0B3F96" w14:textId="77777777" w:rsidR="003E58DA" w:rsidRPr="003E58DA" w:rsidRDefault="003E58DA" w:rsidP="003E58DA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US"/>
              </w:rPr>
            </w:pPr>
            <w:r w:rsidRPr="003E58DA">
              <w:rPr>
                <w:b/>
                <w:bCs/>
                <w:sz w:val="20"/>
                <w:szCs w:val="20"/>
                <w:u w:val="single"/>
                <w:lang w:val="en-US"/>
              </w:rPr>
              <w:t>Anonymous reviewer (Only for this stage as per Review policy)</w:t>
            </w:r>
          </w:p>
        </w:tc>
      </w:tr>
      <w:tr w:rsidR="003E58DA" w:rsidRPr="003E58DA" w14:paraId="1D75AE09" w14:textId="77777777" w:rsidTr="00B7739C">
        <w:trPr>
          <w:trHeight w:val="77"/>
        </w:trPr>
        <w:tc>
          <w:tcPr>
            <w:tcW w:w="378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2C9E30" w14:textId="77777777" w:rsidR="003E58DA" w:rsidRPr="003E58DA" w:rsidRDefault="003E58DA" w:rsidP="003E58DA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3E58DA">
              <w:rPr>
                <w:b/>
                <w:bCs/>
                <w:sz w:val="20"/>
                <w:szCs w:val="20"/>
                <w:u w:val="single"/>
                <w:lang w:val="en-GB"/>
              </w:rPr>
              <w:t>Department, University &amp; Country</w:t>
            </w:r>
          </w:p>
        </w:tc>
        <w:tc>
          <w:tcPr>
            <w:tcW w:w="963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BD7D1E" w14:textId="77777777" w:rsidR="003E58DA" w:rsidRPr="003E58DA" w:rsidRDefault="003E58DA" w:rsidP="003E58DA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46A24358" w14:textId="77777777" w:rsidR="003E58DA" w:rsidRPr="003E58DA" w:rsidRDefault="003E58DA" w:rsidP="003E58DA">
      <w:pPr>
        <w:pStyle w:val="BodyText"/>
        <w:rPr>
          <w:b/>
          <w:bCs/>
          <w:sz w:val="20"/>
          <w:szCs w:val="20"/>
          <w:u w:val="single"/>
          <w:lang w:val="en-US"/>
        </w:rPr>
      </w:pPr>
    </w:p>
    <w:bookmarkEnd w:id="1"/>
    <w:p w14:paraId="59FE6A06" w14:textId="77777777" w:rsidR="003E58DA" w:rsidRPr="003E58DA" w:rsidRDefault="003E58DA" w:rsidP="003E58DA">
      <w:pPr>
        <w:pStyle w:val="BodyText"/>
        <w:rPr>
          <w:b/>
          <w:bCs/>
          <w:sz w:val="20"/>
          <w:szCs w:val="20"/>
          <w:u w:val="single"/>
          <w:lang w:val="en-US"/>
        </w:rPr>
      </w:pPr>
    </w:p>
    <w:p w14:paraId="0821307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sectPr w:rsidR="00F1171E" w:rsidRPr="00900E9B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455925" w14:textId="77777777" w:rsidR="00824989" w:rsidRPr="0000007A" w:rsidRDefault="00824989" w:rsidP="0099583E">
      <w:r>
        <w:separator/>
      </w:r>
    </w:p>
  </w:endnote>
  <w:endnote w:type="continuationSeparator" w:id="0">
    <w:p w14:paraId="16DC9DFC" w14:textId="77777777" w:rsidR="00824989" w:rsidRPr="0000007A" w:rsidRDefault="00824989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DDC5A8" w14:textId="77777777" w:rsidR="00824989" w:rsidRPr="0000007A" w:rsidRDefault="00824989" w:rsidP="0099583E">
      <w:r>
        <w:separator/>
      </w:r>
    </w:p>
  </w:footnote>
  <w:footnote w:type="continuationSeparator" w:id="0">
    <w:p w14:paraId="663C4EA1" w14:textId="77777777" w:rsidR="00824989" w:rsidRPr="0000007A" w:rsidRDefault="00824989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6F7A95"/>
    <w:multiLevelType w:val="hybridMultilevel"/>
    <w:tmpl w:val="E9527A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D36A6E"/>
    <w:multiLevelType w:val="hybridMultilevel"/>
    <w:tmpl w:val="61C655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72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C963E38"/>
    <w:multiLevelType w:val="hybridMultilevel"/>
    <w:tmpl w:val="81FAD4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6"/>
  </w:num>
  <w:num w:numId="4">
    <w:abstractNumId w:val="8"/>
  </w:num>
  <w:num w:numId="5">
    <w:abstractNumId w:val="5"/>
  </w:num>
  <w:num w:numId="6">
    <w:abstractNumId w:val="0"/>
  </w:num>
  <w:num w:numId="7">
    <w:abstractNumId w:val="2"/>
  </w:num>
  <w:num w:numId="8">
    <w:abstractNumId w:val="12"/>
  </w:num>
  <w:num w:numId="9">
    <w:abstractNumId w:val="10"/>
  </w:num>
  <w:num w:numId="10">
    <w:abstractNumId w:val="3"/>
  </w:num>
  <w:num w:numId="11">
    <w:abstractNumId w:val="1"/>
  </w:num>
  <w:num w:numId="12">
    <w:abstractNumId w:val="9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0F2A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95B98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4A2A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711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1D48"/>
    <w:rsid w:val="002F6935"/>
    <w:rsid w:val="00312559"/>
    <w:rsid w:val="003204B8"/>
    <w:rsid w:val="00320B59"/>
    <w:rsid w:val="00326D7D"/>
    <w:rsid w:val="0033018A"/>
    <w:rsid w:val="0033692F"/>
    <w:rsid w:val="00353718"/>
    <w:rsid w:val="003559B4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58DA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0F57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5C4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B4836"/>
    <w:rsid w:val="006C3797"/>
    <w:rsid w:val="006C3C88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52A6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4989"/>
    <w:rsid w:val="00825DC9"/>
    <w:rsid w:val="0082676D"/>
    <w:rsid w:val="008324FC"/>
    <w:rsid w:val="008330C1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7D1"/>
    <w:rsid w:val="00BA1AB3"/>
    <w:rsid w:val="00BA55B7"/>
    <w:rsid w:val="00BA6421"/>
    <w:rsid w:val="00BB21AB"/>
    <w:rsid w:val="00BB4FEC"/>
    <w:rsid w:val="00BC402F"/>
    <w:rsid w:val="00BD0DF5"/>
    <w:rsid w:val="00BD7527"/>
    <w:rsid w:val="00BE13EF"/>
    <w:rsid w:val="00BE40A5"/>
    <w:rsid w:val="00BE6454"/>
    <w:rsid w:val="00BF5C56"/>
    <w:rsid w:val="00BF5CDA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37F5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61403"/>
    <w:rsid w:val="00D709EB"/>
    <w:rsid w:val="00D7603E"/>
    <w:rsid w:val="00D90124"/>
    <w:rsid w:val="00D9392F"/>
    <w:rsid w:val="00D9427C"/>
    <w:rsid w:val="00DA2679"/>
    <w:rsid w:val="00DA3C3D"/>
    <w:rsid w:val="00DA41F5"/>
    <w:rsid w:val="00DB1CAE"/>
    <w:rsid w:val="00DB7E1B"/>
    <w:rsid w:val="00DC1D81"/>
    <w:rsid w:val="00DC6FED"/>
    <w:rsid w:val="00DD0C4A"/>
    <w:rsid w:val="00DD274C"/>
    <w:rsid w:val="00DE7D30"/>
    <w:rsid w:val="00DF52D0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9D0"/>
    <w:rsid w:val="00E72A8E"/>
    <w:rsid w:val="00E9533D"/>
    <w:rsid w:val="00E972A7"/>
    <w:rsid w:val="00EA2839"/>
    <w:rsid w:val="00EA316F"/>
    <w:rsid w:val="00EB1DFE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255B"/>
    <w:rsid w:val="00FB3DE3"/>
    <w:rsid w:val="00FB4310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B431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B4310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77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2</Pages>
  <Words>368</Words>
  <Characters>2159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522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5</cp:lastModifiedBy>
  <cp:revision>15</cp:revision>
  <dcterms:created xsi:type="dcterms:W3CDTF">2025-01-06T12:19:00Z</dcterms:created>
  <dcterms:modified xsi:type="dcterms:W3CDTF">2026-02-10T1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